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siotherapist</w:t>
      </w:r>
      <w:r>
        <w:t xml:space="preserve"> </w:t>
      </w: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21" w:name="physiotherapist-cover-letter"/>
    <w:p>
      <w:pPr>
        <w:pStyle w:val="Heading1"/>
      </w:pPr>
      <w:r>
        <w:t xml:space="preserve">Physiotherapist Cover Letter</w:t>
      </w:r>
    </w:p>
    <w:p>
      <w:pPr>
        <w:pStyle w:val="FirstParagraph"/>
      </w:pPr>
      <w:r>
        <w:rPr>
          <w:bCs/>
          <w:b/>
        </w:rPr>
        <w:t xml:space="preserve">[Your Name]</w:t>
      </w:r>
      <w:r>
        <w:br/>
      </w:r>
      <w:r>
        <w:t xml:space="preserve">[Your Address]</w:t>
      </w:r>
      <w:r>
        <w:br/>
      </w:r>
      <w:r>
        <w:t xml:space="preserve">[City, State, ZIP Code]</w:t>
      </w:r>
      <w:r>
        <w:br/>
      </w:r>
      <w:r>
        <w:t xml:space="preserve">[Email Address] | [Phone Number] | [LinkedIn/Portfolio URL]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Insert Date]</w:t>
      </w:r>
    </w:p>
    <w:p>
      <w:pPr>
        <w:pStyle w:val="BodyText"/>
      </w:pPr>
      <w:r>
        <w:rPr>
          <w:bCs/>
          <w:b/>
        </w:rPr>
        <w:t xml:space="preserve">[Hiring Manager's Name]</w:t>
      </w:r>
      <w:r>
        <w:br/>
      </w:r>
      <w:r>
        <w:t xml:space="preserve">[Clinic or Hospital Name]</w:t>
      </w:r>
      <w:r>
        <w:br/>
      </w:r>
      <w:r>
        <w:t xml:space="preserve">[Clinic Address]</w:t>
      </w:r>
      <w:r>
        <w:br/>
      </w:r>
      <w:r>
        <w:t xml:space="preserve">Madrid, Spain</w:t>
      </w:r>
    </w:p>
    <w:bookmarkStart w:id="20" w:name="dear-hiring-managers-name"/>
    <w:p>
      <w:pPr>
        <w:pStyle w:val="Heading2"/>
      </w:pPr>
      <w:r>
        <w:t xml:space="preserve">Dear [Hiring Manager's Name],</w:t>
      </w:r>
    </w:p>
    <w:p>
      <w:pPr>
        <w:pStyle w:val="FirstParagraph"/>
      </w:pPr>
      <w:r>
        <w:t xml:space="preserve">I am writing to express my enthusiastic interest in the Physiotherapist position at your esteemed clinic in Madrid, Spain. As a dedicated and experienced physiotherapist with a passion for helping individuals regain mobility, reduce pain, and improve their quality of life, I am eager to contribute my skills and expertise to your team. The opportunity to work in Spain Madrid—a city renowned for its vibrant culture, advanced healthcare systems, and commitment to patient-centered care—aligns perfectly with my professional aspirations.</w:t>
      </w:r>
    </w:p>
    <w:p>
      <w:pPr>
        <w:pStyle w:val="BodyText"/>
      </w:pPr>
      <w:r>
        <w:t xml:space="preserve">With over [X years] of experience in physiotherapy, I have developed a comprehensive understanding of musculoskeletal, neurological, and cardiopulmonary rehabilitation. My background includes working in diverse settings such as private clinics, sports centers, and community health facilities across [Your Country or Region]. These experiences have equipped me with the ability to design personalized treatment plans tailored to each patient’s unique needs while staying current with the latest evidence-based practices. I am particularly proud of my work in [mention a specific achievement, e.g., "helping athletes recover from injuries and return to peak performance" or "supporting elderly patients in regaining independence through targeted exercises"].</w:t>
      </w:r>
    </w:p>
    <w:p>
      <w:pPr>
        <w:pStyle w:val="BodyText"/>
      </w:pPr>
      <w:r>
        <w:t xml:space="preserve">What draws me to Spain Madrid is not only the city’s reputation for excellence in healthcare but also its dynamic environment for professional growth. I have always been inspired by the integration of traditional Spanish values with modern medical advancements, and I am eager to apply my skills in a setting where patients are treated with compassion and dignity. Madrid, as a hub of innovation and cultural richness, offers an ideal platform for a physiotherapist like me to collaborate with multidisciplinary teams and contribute to the well-being of a diverse population.</w:t>
      </w:r>
    </w:p>
    <w:p>
      <w:pPr>
        <w:pStyle w:val="BodyText"/>
      </w:pPr>
      <w:r>
        <w:t xml:space="preserve">My expertise in [list specific skills, e.g., "manual therapy," "electrotherapy," "sports injury rehabilitation," or "pediatric physiotherapy"] ensures that I can support your clinic’s mission of delivering high-quality care. I am proficient in using advanced diagnostic tools and therapeutic techniques, including [mention any certifications or specialized training, e.g., "Dry Needling" or "Postural Reeducation"]. Additionally, my strong communication skills enable me to build trust with patients and their families, fostering a supportive and collaborative therapeutic relationship.</w:t>
      </w:r>
    </w:p>
    <w:p>
      <w:pPr>
        <w:pStyle w:val="BodyText"/>
      </w:pPr>
      <w:r>
        <w:t xml:space="preserve">Living in Spain Madrid would allow me to immerse myself in the local culture while leveraging my professional background. I have a deep respect for the Spanish way of life, particularly its emphasis on community, family, and holistic wellness—principles that align with my own philosophy as a physiotherapist. I am also fluent in [mention languages, e.g., "Spanish" or "English"] and have experience working with international patients, which I believe is a valuable asset in Madrid’s multicultural healthcare landscape.</w:t>
      </w:r>
    </w:p>
    <w:p>
      <w:pPr>
        <w:pStyle w:val="BodyText"/>
      </w:pPr>
      <w:r>
        <w:t xml:space="preserve">What excites me most about this opportunity is the chance to work alongside a team of passionate healthcare professionals who share my commitment to excellence. I am confident that my proactive approach, attention to detail, and ability to adapt to different patient needs would make me a valuable addition to your clinic. I am particularly drawn to [specific aspect of the clinic or position, e.g., "your focus on integrative therapies" or "your community outreach programs"], as it resonates with my dedication to making a meaningful impact in patients’ lives.</w:t>
      </w:r>
    </w:p>
    <w:p>
      <w:pPr>
        <w:pStyle w:val="BodyText"/>
      </w:pPr>
      <w:r>
        <w:t xml:space="preserve">I would welcome the opportunity to discuss how my background, skills, and enthusiasm for physiotherapy can contribute to your clinic’s success. I am available at your convenience for an interview and can be reached at [phone number] or [email address]. Thank you for considering my application. I look forward to the possibility of contributing to the continued growth and reputation of your organization in Spain Madrid.</w:t>
      </w:r>
    </w:p>
    <w:p>
      <w:pPr>
        <w:pStyle w:val="BodyText"/>
      </w:pPr>
      <w:r>
        <w:t xml:space="preserve">Sincerely,</w:t>
      </w:r>
      <w:r>
        <w:br/>
      </w:r>
      <w:r>
        <w:rPr>
          <w:bCs/>
          <w:b/>
        </w:rPr>
        <w:t xml:space="preserve">[Your Name]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siotherapist Cover Letter - Spain Madrid</dc:title>
  <dc:creator/>
  <cp:keywords/>
  <dcterms:created xsi:type="dcterms:W3CDTF">2026-07-23T15:12:20Z</dcterms:created>
  <dcterms:modified xsi:type="dcterms:W3CDTF">2026-07-23T15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